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1249" w:rsidRPr="00E31249" w:rsidRDefault="00E31249" w:rsidP="00E31249">
      <w:pPr>
        <w:spacing w:after="0"/>
        <w:jc w:val="center"/>
        <w:rPr>
          <w:b/>
          <w:sz w:val="32"/>
          <w:szCs w:val="32"/>
        </w:rPr>
      </w:pPr>
      <w:r w:rsidRPr="00E31249">
        <w:rPr>
          <w:b/>
          <w:sz w:val="32"/>
          <w:szCs w:val="32"/>
        </w:rPr>
        <w:t>Peaceful Co-Parenting</w:t>
      </w:r>
    </w:p>
    <w:p w:rsidR="00113DB9" w:rsidRDefault="00C3583D" w:rsidP="00E31249">
      <w:pPr>
        <w:spacing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3</w:t>
      </w:r>
      <w:r w:rsidRPr="00C3583D">
        <w:rPr>
          <w:b/>
          <w:sz w:val="32"/>
          <w:szCs w:val="32"/>
          <w:vertAlign w:val="superscript"/>
        </w:rPr>
        <w:t>rd</w:t>
      </w:r>
      <w:r>
        <w:rPr>
          <w:b/>
          <w:sz w:val="32"/>
          <w:szCs w:val="32"/>
        </w:rPr>
        <w:t xml:space="preserve"> Calendar </w:t>
      </w:r>
      <w:r w:rsidR="00125D24">
        <w:rPr>
          <w:b/>
          <w:sz w:val="32"/>
          <w:szCs w:val="32"/>
        </w:rPr>
        <w:t>Content</w:t>
      </w: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Post 01:</w:t>
      </w: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Text:</w:t>
      </w:r>
    </w:p>
    <w:p w:rsidR="00675452" w:rsidRDefault="00675452" w:rsidP="00675452">
      <w:pPr>
        <w:rPr>
          <w:rFonts w:ascii="Segoe UI Emoji" w:hAnsi="Segoe UI Emoji" w:cs="Segoe UI Emoji"/>
          <w:sz w:val="28"/>
          <w:szCs w:val="28"/>
        </w:rPr>
      </w:pPr>
      <w:r w:rsidRPr="00675452">
        <w:rPr>
          <w:sz w:val="28"/>
          <w:szCs w:val="28"/>
        </w:rPr>
        <w:t xml:space="preserve">Co-parent smarter, not harder—because your kids deserve the best! </w:t>
      </w:r>
    </w:p>
    <w:p w:rsidR="00E31249" w:rsidRPr="00675452" w:rsidRDefault="00E31249" w:rsidP="00675452">
      <w:pPr>
        <w:rPr>
          <w:sz w:val="28"/>
          <w:szCs w:val="28"/>
        </w:rPr>
      </w:pPr>
      <w:r>
        <w:rPr>
          <w:b/>
          <w:sz w:val="32"/>
          <w:szCs w:val="32"/>
        </w:rPr>
        <w:t>Caption:</w:t>
      </w:r>
    </w:p>
    <w:p w:rsidR="00675452" w:rsidRPr="00675452" w:rsidRDefault="00675452" w:rsidP="00675452">
      <w:pPr>
        <w:spacing w:after="0"/>
        <w:rPr>
          <w:sz w:val="28"/>
          <w:szCs w:val="28"/>
        </w:rPr>
      </w:pPr>
      <w:r w:rsidRPr="00675452">
        <w:rPr>
          <w:sz w:val="28"/>
          <w:szCs w:val="28"/>
        </w:rPr>
        <w:t>Co-parenting doesn’t have to be complicated. Peaceful Co-Parenting is designed to make communication, scheduling, and decision-making easier so you can focus on your children’s happiness and growth. Get ready for a stress-free approach to managing your co-parenting journey.</w:t>
      </w:r>
    </w:p>
    <w:p w:rsidR="00675452" w:rsidRPr="00675452" w:rsidRDefault="00675452" w:rsidP="00675452">
      <w:pPr>
        <w:spacing w:after="0"/>
        <w:rPr>
          <w:b/>
          <w:sz w:val="32"/>
          <w:szCs w:val="32"/>
        </w:rPr>
      </w:pP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Post 02:</w:t>
      </w: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Text:</w:t>
      </w:r>
    </w:p>
    <w:p w:rsidR="00564BAD" w:rsidRPr="00564BAD" w:rsidRDefault="00564BAD" w:rsidP="00564BAD">
      <w:pPr>
        <w:rPr>
          <w:sz w:val="28"/>
          <w:szCs w:val="28"/>
        </w:rPr>
      </w:pPr>
      <w:r w:rsidRPr="00564BAD">
        <w:rPr>
          <w:sz w:val="28"/>
          <w:szCs w:val="28"/>
        </w:rPr>
        <w:t>Stay secure and in control with Peaceful Co-Parenting.</w:t>
      </w:r>
    </w:p>
    <w:p w:rsidR="00E31249" w:rsidRP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Caption:</w:t>
      </w:r>
    </w:p>
    <w:p w:rsidR="004C5F2A" w:rsidRPr="004C5F2A" w:rsidRDefault="004C5F2A" w:rsidP="004C5F2A">
      <w:pPr>
        <w:spacing w:after="0"/>
        <w:rPr>
          <w:sz w:val="28"/>
          <w:szCs w:val="28"/>
        </w:rPr>
      </w:pPr>
      <w:r w:rsidRPr="004C5F2A">
        <w:rPr>
          <w:sz w:val="28"/>
          <w:szCs w:val="28"/>
        </w:rPr>
        <w:t>With Peaceful Co-Parenting, security comes first. Our app ensures that only the right co-parents have access to your events, expenses, and updates, thanks to a simple “share with” checkbox. Plus, with SMS verification for registration and password recovery, your family’s privacy is our priority. Stay tuned for a secure, stress-free experience!</w:t>
      </w:r>
    </w:p>
    <w:p w:rsidR="004C5F2A" w:rsidRPr="004C5F2A" w:rsidRDefault="004C5F2A" w:rsidP="004C5F2A">
      <w:pPr>
        <w:spacing w:after="0"/>
        <w:rPr>
          <w:b/>
          <w:sz w:val="32"/>
          <w:szCs w:val="32"/>
        </w:rPr>
      </w:pP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Post 03:</w:t>
      </w: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Text:</w:t>
      </w:r>
    </w:p>
    <w:p w:rsidR="007D12E5" w:rsidRPr="007D12E5" w:rsidRDefault="007D12E5" w:rsidP="007D12E5">
      <w:pPr>
        <w:rPr>
          <w:sz w:val="28"/>
          <w:szCs w:val="28"/>
        </w:rPr>
      </w:pPr>
      <w:r w:rsidRPr="007D12E5">
        <w:rPr>
          <w:sz w:val="28"/>
          <w:szCs w:val="28"/>
        </w:rPr>
        <w:t>Everything you need for smooth co-parenting in one app.</w:t>
      </w:r>
    </w:p>
    <w:p w:rsidR="00E31249" w:rsidRP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Caption:</w:t>
      </w:r>
    </w:p>
    <w:p w:rsidR="00E31249" w:rsidRPr="001E4988" w:rsidRDefault="001E4988" w:rsidP="001E4988">
      <w:pPr>
        <w:spacing w:after="0"/>
        <w:rPr>
          <w:sz w:val="28"/>
          <w:szCs w:val="28"/>
        </w:rPr>
      </w:pPr>
      <w:r w:rsidRPr="001E4988">
        <w:rPr>
          <w:sz w:val="28"/>
          <w:szCs w:val="28"/>
        </w:rPr>
        <w:t xml:space="preserve">Imagine a co-parenting experience where everything falls into place—scheduling, expenses, and memories </w:t>
      </w:r>
      <w:r w:rsidR="00125D24">
        <w:rPr>
          <w:sz w:val="28"/>
          <w:szCs w:val="28"/>
        </w:rPr>
        <w:t>easily shared</w:t>
      </w:r>
      <w:r w:rsidRPr="001E4988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 w:rsidRPr="001E4988">
        <w:rPr>
          <w:sz w:val="28"/>
          <w:szCs w:val="28"/>
        </w:rPr>
        <w:t xml:space="preserve">Peaceful Co-Parenting </w:t>
      </w:r>
      <w:r w:rsidR="00125D24">
        <w:rPr>
          <w:sz w:val="28"/>
          <w:szCs w:val="28"/>
        </w:rPr>
        <w:t>has</w:t>
      </w:r>
      <w:r w:rsidRPr="001E4988">
        <w:rPr>
          <w:sz w:val="28"/>
          <w:szCs w:val="28"/>
        </w:rPr>
        <w:t xml:space="preserve"> powerful features like automatic visitation scheduling and real-time expense tracking.</w:t>
      </w:r>
      <w:r>
        <w:rPr>
          <w:sz w:val="28"/>
          <w:szCs w:val="28"/>
        </w:rPr>
        <w:t xml:space="preserve"> </w:t>
      </w:r>
      <w:r w:rsidRPr="001E4988">
        <w:rPr>
          <w:sz w:val="28"/>
          <w:szCs w:val="28"/>
        </w:rPr>
        <w:t>The future of stress-free co-parenting is almost here. Get ready for something amazing!</w:t>
      </w: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Post 04:</w:t>
      </w: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Text:</w:t>
      </w:r>
    </w:p>
    <w:p w:rsidR="009C7A33" w:rsidRPr="009C7A33" w:rsidRDefault="009C7A33" w:rsidP="009C7A33">
      <w:pPr>
        <w:rPr>
          <w:sz w:val="28"/>
          <w:szCs w:val="28"/>
        </w:rPr>
      </w:pPr>
      <w:r w:rsidRPr="009C7A33">
        <w:rPr>
          <w:sz w:val="28"/>
          <w:szCs w:val="28"/>
        </w:rPr>
        <w:t>Say goodbye to paperwork headaches—co-parenting, simplified!</w:t>
      </w:r>
    </w:p>
    <w:p w:rsidR="00E31249" w:rsidRP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Caption:</w:t>
      </w:r>
    </w:p>
    <w:p w:rsidR="00E31249" w:rsidRDefault="00330699" w:rsidP="00330699">
      <w:pPr>
        <w:spacing w:after="0"/>
        <w:rPr>
          <w:sz w:val="28"/>
          <w:szCs w:val="28"/>
        </w:rPr>
      </w:pPr>
      <w:r w:rsidRPr="00330699">
        <w:rPr>
          <w:sz w:val="28"/>
          <w:szCs w:val="28"/>
        </w:rPr>
        <w:t>What if managing custody and divorce paperwork could be as easy as clicking a button?</w:t>
      </w:r>
      <w:r>
        <w:rPr>
          <w:sz w:val="28"/>
          <w:szCs w:val="28"/>
        </w:rPr>
        <w:t xml:space="preserve"> </w:t>
      </w:r>
      <w:r w:rsidRPr="00330699">
        <w:rPr>
          <w:sz w:val="28"/>
          <w:szCs w:val="28"/>
        </w:rPr>
        <w:t>With Peaceful Co-Parenting, upload your documents, and we’ll transform them into a clean, readable format with clickable tables of contents and search functionality.</w:t>
      </w:r>
      <w:r>
        <w:rPr>
          <w:sz w:val="28"/>
          <w:szCs w:val="28"/>
        </w:rPr>
        <w:t xml:space="preserve"> </w:t>
      </w:r>
      <w:r w:rsidRPr="00330699">
        <w:rPr>
          <w:sz w:val="28"/>
          <w:szCs w:val="28"/>
        </w:rPr>
        <w:t>Stay organized, stress-free, and in control—Peaceful Co-Parenting is here to revolutionize how you manage it all!</w:t>
      </w:r>
    </w:p>
    <w:p w:rsidR="00330699" w:rsidRPr="00330699" w:rsidRDefault="00330699" w:rsidP="00330699">
      <w:pPr>
        <w:spacing w:after="0"/>
        <w:rPr>
          <w:sz w:val="28"/>
          <w:szCs w:val="28"/>
        </w:rPr>
      </w:pP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Post 05:</w:t>
      </w: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Text:</w:t>
      </w:r>
    </w:p>
    <w:p w:rsidR="00552F76" w:rsidRPr="00552F76" w:rsidRDefault="00552F76" w:rsidP="00552F76">
      <w:pPr>
        <w:rPr>
          <w:sz w:val="28"/>
          <w:szCs w:val="28"/>
        </w:rPr>
      </w:pPr>
      <w:r w:rsidRPr="00552F76">
        <w:rPr>
          <w:sz w:val="28"/>
          <w:szCs w:val="28"/>
        </w:rPr>
        <w:t>Secure, organized messaging with a legal touch. Get ready!</w:t>
      </w:r>
    </w:p>
    <w:p w:rsidR="00E31249" w:rsidRP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Caption:</w:t>
      </w:r>
    </w:p>
    <w:p w:rsidR="00E31249" w:rsidRPr="009A6A8E" w:rsidRDefault="009A6A8E" w:rsidP="009A6A8E">
      <w:pPr>
        <w:spacing w:after="0"/>
        <w:rPr>
          <w:sz w:val="28"/>
          <w:szCs w:val="28"/>
        </w:rPr>
      </w:pPr>
      <w:r w:rsidRPr="009A6A8E">
        <w:rPr>
          <w:sz w:val="28"/>
          <w:szCs w:val="28"/>
        </w:rPr>
        <w:t>Co-parenting communication just got easier. Archive chats, restore conversations, and sign with legal consent—all within Peaceful Co-Parenting.</w:t>
      </w:r>
      <w:r>
        <w:rPr>
          <w:sz w:val="28"/>
          <w:szCs w:val="28"/>
        </w:rPr>
        <w:t xml:space="preserve"> </w:t>
      </w:r>
      <w:r w:rsidRPr="009A6A8E">
        <w:rPr>
          <w:sz w:val="28"/>
          <w:szCs w:val="28"/>
        </w:rPr>
        <w:t>Bookmark</w:t>
      </w:r>
      <w:r>
        <w:rPr>
          <w:sz w:val="28"/>
          <w:szCs w:val="28"/>
        </w:rPr>
        <w:t xml:space="preserve"> </w:t>
      </w:r>
      <w:r w:rsidRPr="009A6A8E">
        <w:rPr>
          <w:sz w:val="28"/>
          <w:szCs w:val="28"/>
        </w:rPr>
        <w:t>important messages, search through your entire history</w:t>
      </w:r>
      <w:r w:rsidR="002E576C">
        <w:rPr>
          <w:sz w:val="28"/>
          <w:szCs w:val="28"/>
        </w:rPr>
        <w:t>,</w:t>
      </w:r>
      <w:r w:rsidRPr="009A6A8E">
        <w:rPr>
          <w:sz w:val="28"/>
          <w:szCs w:val="28"/>
        </w:rPr>
        <w:t xml:space="preserve"> and view everything in a live or downloadable format.</w:t>
      </w:r>
      <w:r>
        <w:rPr>
          <w:sz w:val="28"/>
          <w:szCs w:val="28"/>
        </w:rPr>
        <w:t xml:space="preserve"> </w:t>
      </w:r>
      <w:r w:rsidRPr="009A6A8E">
        <w:rPr>
          <w:sz w:val="28"/>
          <w:szCs w:val="28"/>
        </w:rPr>
        <w:t>Ready for smarter, safer co-parenting</w:t>
      </w:r>
      <w:r>
        <w:rPr>
          <w:sz w:val="28"/>
          <w:szCs w:val="28"/>
        </w:rPr>
        <w:t xml:space="preserve"> </w:t>
      </w:r>
      <w:r w:rsidRPr="009A6A8E">
        <w:rPr>
          <w:sz w:val="28"/>
          <w:szCs w:val="28"/>
        </w:rPr>
        <w:t>communication? It's almost here!</w:t>
      </w:r>
    </w:p>
    <w:p w:rsidR="009A6A8E" w:rsidRDefault="009A6A8E" w:rsidP="00E31249">
      <w:pPr>
        <w:spacing w:after="0"/>
        <w:rPr>
          <w:b/>
          <w:sz w:val="32"/>
          <w:szCs w:val="32"/>
        </w:rPr>
      </w:pP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Post 06:</w:t>
      </w: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Text:</w:t>
      </w:r>
    </w:p>
    <w:p w:rsidR="003C6DC9" w:rsidRPr="003C6DC9" w:rsidRDefault="003C6DC9" w:rsidP="003C6DC9">
      <w:pPr>
        <w:rPr>
          <w:sz w:val="28"/>
          <w:szCs w:val="28"/>
        </w:rPr>
      </w:pPr>
      <w:r w:rsidRPr="003C6DC9">
        <w:rPr>
          <w:sz w:val="28"/>
          <w:szCs w:val="28"/>
        </w:rPr>
        <w:t>Store and manage every detail of your child’s life with ease.</w:t>
      </w:r>
    </w:p>
    <w:p w:rsidR="00E31249" w:rsidRP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Caption:</w:t>
      </w:r>
    </w:p>
    <w:p w:rsidR="00E31249" w:rsidRDefault="003C6DC9" w:rsidP="003C6DC9">
      <w:pPr>
        <w:spacing w:after="0"/>
        <w:rPr>
          <w:sz w:val="28"/>
          <w:szCs w:val="28"/>
        </w:rPr>
      </w:pPr>
      <w:r w:rsidRPr="003C6DC9">
        <w:rPr>
          <w:sz w:val="28"/>
          <w:szCs w:val="28"/>
        </w:rPr>
        <w:t>From medical history to schooling and behavior, Peaceful Co-Parenting lets you store all the essential info in one place.</w:t>
      </w:r>
      <w:r>
        <w:rPr>
          <w:sz w:val="28"/>
          <w:szCs w:val="28"/>
        </w:rPr>
        <w:t xml:space="preserve"> </w:t>
      </w:r>
      <w:r w:rsidRPr="003C6DC9">
        <w:rPr>
          <w:sz w:val="28"/>
          <w:szCs w:val="28"/>
        </w:rPr>
        <w:t>Add custom details, upload profile pictures, and update them with just a click. Stay organized and on top of your child’s needs—everything at your fingertips.</w:t>
      </w:r>
      <w:r>
        <w:rPr>
          <w:sz w:val="28"/>
          <w:szCs w:val="28"/>
        </w:rPr>
        <w:t xml:space="preserve"> </w:t>
      </w:r>
      <w:r w:rsidRPr="003C6DC9">
        <w:rPr>
          <w:sz w:val="28"/>
          <w:szCs w:val="28"/>
        </w:rPr>
        <w:t>The ultimate tool for smooth co-parenting is coming soon!</w:t>
      </w:r>
    </w:p>
    <w:p w:rsidR="003C6DC9" w:rsidRPr="003C6DC9" w:rsidRDefault="003C6DC9" w:rsidP="003C6DC9">
      <w:pPr>
        <w:spacing w:after="0"/>
        <w:rPr>
          <w:sz w:val="28"/>
          <w:szCs w:val="28"/>
        </w:rPr>
      </w:pP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Post 07:</w:t>
      </w:r>
    </w:p>
    <w:p w:rsidR="00E31249" w:rsidRDefault="007F67FB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Caro</w:t>
      </w:r>
      <w:r w:rsidR="002E576C">
        <w:rPr>
          <w:b/>
          <w:sz w:val="32"/>
          <w:szCs w:val="32"/>
        </w:rPr>
        <w:t>u</w:t>
      </w:r>
      <w:r>
        <w:rPr>
          <w:b/>
          <w:sz w:val="32"/>
          <w:szCs w:val="32"/>
        </w:rPr>
        <w:t>sel</w:t>
      </w:r>
      <w:r w:rsidR="00E31249">
        <w:rPr>
          <w:b/>
          <w:sz w:val="32"/>
          <w:szCs w:val="32"/>
        </w:rPr>
        <w:t>:</w:t>
      </w:r>
    </w:p>
    <w:p w:rsidR="007F67FB" w:rsidRDefault="007F67FB" w:rsidP="007F67FB">
      <w:pPr>
        <w:spacing w:after="0"/>
        <w:rPr>
          <w:sz w:val="28"/>
          <w:szCs w:val="28"/>
        </w:rPr>
      </w:pPr>
      <w:r w:rsidRPr="007F67FB">
        <w:rPr>
          <w:b/>
          <w:sz w:val="28"/>
          <w:szCs w:val="28"/>
        </w:rPr>
        <w:t>Title Slide: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lastRenderedPageBreak/>
        <w:t>Want a Smoother Co-Parenting Experience? Here’s the Answer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</w:p>
    <w:p w:rsidR="007F67FB" w:rsidRPr="007F67FB" w:rsidRDefault="007F67FB" w:rsidP="007F67FB">
      <w:pPr>
        <w:spacing w:after="0"/>
        <w:rPr>
          <w:b/>
          <w:sz w:val="28"/>
          <w:szCs w:val="28"/>
        </w:rPr>
      </w:pPr>
      <w:r w:rsidRPr="007F67FB">
        <w:rPr>
          <w:b/>
          <w:sz w:val="28"/>
          <w:szCs w:val="28"/>
        </w:rPr>
        <w:t>Slide 1: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Good communication is the key to any strong co-parenting relationship. Keep each other informed with easy-to-use tools that ensure transparency and avoid misunderstandings.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</w:p>
    <w:p w:rsidR="007F67FB" w:rsidRPr="007F67FB" w:rsidRDefault="007F67FB" w:rsidP="007F67FB">
      <w:pPr>
        <w:spacing w:after="0"/>
        <w:rPr>
          <w:b/>
          <w:sz w:val="28"/>
          <w:szCs w:val="28"/>
        </w:rPr>
      </w:pPr>
      <w:r w:rsidRPr="007F67FB">
        <w:rPr>
          <w:b/>
          <w:sz w:val="28"/>
          <w:szCs w:val="28"/>
        </w:rPr>
        <w:t>Slide 2: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Staying organized makes all the difference. Sync your calendars in real</w:t>
      </w:r>
      <w:r w:rsidR="002E576C">
        <w:rPr>
          <w:sz w:val="28"/>
          <w:szCs w:val="28"/>
        </w:rPr>
        <w:t xml:space="preserve"> </w:t>
      </w:r>
      <w:r w:rsidRPr="007F67FB">
        <w:rPr>
          <w:sz w:val="28"/>
          <w:szCs w:val="28"/>
        </w:rPr>
        <w:t>time so everyone knows what’s happening. Never miss another important appointment or family event again!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</w:p>
    <w:p w:rsidR="007F67FB" w:rsidRPr="007F67FB" w:rsidRDefault="007F67FB" w:rsidP="007F67FB">
      <w:pPr>
        <w:spacing w:after="0"/>
        <w:rPr>
          <w:b/>
          <w:sz w:val="28"/>
          <w:szCs w:val="28"/>
        </w:rPr>
      </w:pPr>
      <w:r w:rsidRPr="007F67FB">
        <w:rPr>
          <w:b/>
          <w:sz w:val="28"/>
          <w:szCs w:val="28"/>
        </w:rPr>
        <w:t>Slide 3: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Making decisions together can be smooth and stress-free. With shared decision-making tools, you and your co-parent are always on the same page, ensuring your child’s best interests are prioritized.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</w:p>
    <w:p w:rsidR="007F67FB" w:rsidRPr="007F67FB" w:rsidRDefault="007F67FB" w:rsidP="007F67FB">
      <w:pPr>
        <w:spacing w:after="0"/>
        <w:rPr>
          <w:b/>
          <w:sz w:val="28"/>
          <w:szCs w:val="28"/>
        </w:rPr>
      </w:pPr>
      <w:r w:rsidRPr="007F67FB">
        <w:rPr>
          <w:b/>
          <w:sz w:val="28"/>
          <w:szCs w:val="28"/>
        </w:rPr>
        <w:t>Slide 4: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When your co-parenting is streamlined, you can focus on what truly matters: your child's happiness and well-being. Enjoy quality time and create lasting memories with peace of mind.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</w:p>
    <w:p w:rsidR="007F67FB" w:rsidRPr="007F67FB" w:rsidRDefault="007F67FB" w:rsidP="007F67FB">
      <w:pPr>
        <w:spacing w:after="0"/>
        <w:rPr>
          <w:b/>
          <w:sz w:val="28"/>
          <w:szCs w:val="28"/>
        </w:rPr>
      </w:pPr>
      <w:r w:rsidRPr="007F67FB">
        <w:rPr>
          <w:b/>
          <w:sz w:val="28"/>
          <w:szCs w:val="28"/>
        </w:rPr>
        <w:t>Slide 5 (Call to Action):</w:t>
      </w:r>
    </w:p>
    <w:p w:rsid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Stay connected and get the latest updates on our app launch! Like our page, follow us, and DM us with any questions you may have."</w:t>
      </w:r>
    </w:p>
    <w:p w:rsidR="007F67FB" w:rsidRDefault="007F67FB" w:rsidP="007F67FB">
      <w:pPr>
        <w:spacing w:after="0"/>
        <w:rPr>
          <w:sz w:val="28"/>
          <w:szCs w:val="28"/>
        </w:rPr>
      </w:pPr>
    </w:p>
    <w:p w:rsidR="00E31249" w:rsidRP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Caption: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 xml:space="preserve">Co-parenting can be challenging, but it doesn't have to be! </w:t>
      </w:r>
      <w:r w:rsidRPr="007F67FB">
        <w:rPr>
          <w:rFonts w:ascii="Segoe UI Emoji" w:hAnsi="Segoe UI Emoji" w:cs="Segoe UI Emoji"/>
          <w:sz w:val="28"/>
          <w:szCs w:val="28"/>
        </w:rPr>
        <w:t>📱💬</w:t>
      </w:r>
      <w:r w:rsidRPr="007F67FB">
        <w:rPr>
          <w:sz w:val="28"/>
          <w:szCs w:val="28"/>
        </w:rPr>
        <w:t xml:space="preserve"> Here’s how you can simplify your co-parenting journey: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1️</w:t>
      </w:r>
      <w:r w:rsidRPr="007F67FB">
        <w:rPr>
          <w:rFonts w:ascii="Tahoma" w:hAnsi="Tahoma" w:cs="Tahoma"/>
          <w:sz w:val="28"/>
          <w:szCs w:val="28"/>
        </w:rPr>
        <w:t>⃣</w:t>
      </w:r>
      <w:r>
        <w:rPr>
          <w:rFonts w:ascii="Tahoma" w:hAnsi="Tahoma" w:cs="Tahoma"/>
          <w:sz w:val="28"/>
          <w:szCs w:val="28"/>
        </w:rPr>
        <w:t xml:space="preserve"> </w:t>
      </w:r>
      <w:r w:rsidRPr="007F67FB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</w:t>
      </w:r>
      <w:r w:rsidRPr="007F67FB">
        <w:rPr>
          <w:sz w:val="28"/>
          <w:szCs w:val="28"/>
        </w:rPr>
        <w:t>Clear Communication: Keep each other informed to avoid misunderstandings.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2️</w:t>
      </w:r>
      <w:r w:rsidRPr="007F67FB">
        <w:rPr>
          <w:rFonts w:ascii="Tahoma" w:hAnsi="Tahoma" w:cs="Tahoma"/>
          <w:sz w:val="28"/>
          <w:szCs w:val="28"/>
        </w:rPr>
        <w:t>⃣</w:t>
      </w:r>
      <w:r w:rsidRPr="007F67FB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</w:t>
      </w:r>
      <w:r w:rsidRPr="007F67FB">
        <w:rPr>
          <w:sz w:val="28"/>
          <w:szCs w:val="28"/>
        </w:rPr>
        <w:t>Stay Organized: Sync calendars in real-time so no important event or appointment is ever missed.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lastRenderedPageBreak/>
        <w:t>3️</w:t>
      </w:r>
      <w:r w:rsidRPr="007F67FB">
        <w:rPr>
          <w:rFonts w:ascii="Tahoma" w:hAnsi="Tahoma" w:cs="Tahoma"/>
          <w:sz w:val="28"/>
          <w:szCs w:val="28"/>
        </w:rPr>
        <w:t>⃣</w:t>
      </w:r>
      <w:r w:rsidRPr="007F67FB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</w:t>
      </w:r>
      <w:r w:rsidRPr="007F67FB">
        <w:rPr>
          <w:sz w:val="28"/>
          <w:szCs w:val="28"/>
        </w:rPr>
        <w:t>Decisions Made Together: Use shared tools to always be on the same page and prioritize your child’s needs.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4️</w:t>
      </w:r>
      <w:r w:rsidRPr="007F67FB">
        <w:rPr>
          <w:rFonts w:ascii="Tahoma" w:hAnsi="Tahoma" w:cs="Tahoma"/>
          <w:sz w:val="28"/>
          <w:szCs w:val="28"/>
        </w:rPr>
        <w:t>⃣</w:t>
      </w:r>
      <w:r w:rsidRPr="007F67FB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</w:t>
      </w:r>
      <w:r w:rsidRPr="007F67FB">
        <w:rPr>
          <w:sz w:val="28"/>
          <w:szCs w:val="28"/>
        </w:rPr>
        <w:t>Focus on What Matters: Streamlined co-parenting means more time for quality moments and peace of mind.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</w:p>
    <w:p w:rsidR="002D5F0F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 xml:space="preserve">Want to learn more? Stay tuned for our app launch! Like, follow, and DM us for updates! </w:t>
      </w:r>
      <w:r w:rsidRPr="007F67FB">
        <w:rPr>
          <w:rFonts w:ascii="Segoe UI Emoji" w:hAnsi="Segoe UI Emoji" w:cs="Segoe UI Emoji"/>
          <w:sz w:val="28"/>
          <w:szCs w:val="28"/>
        </w:rPr>
        <w:t>😊</w:t>
      </w:r>
    </w:p>
    <w:p w:rsidR="007F67FB" w:rsidRPr="002D5F0F" w:rsidRDefault="007F67FB" w:rsidP="007F67FB">
      <w:pPr>
        <w:spacing w:after="0"/>
        <w:rPr>
          <w:sz w:val="28"/>
          <w:szCs w:val="28"/>
        </w:rPr>
      </w:pP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Post 08:</w:t>
      </w:r>
    </w:p>
    <w:p w:rsidR="00E31249" w:rsidRDefault="007F67FB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Fact</w:t>
      </w:r>
      <w:r w:rsidR="00E31249">
        <w:rPr>
          <w:b/>
          <w:sz w:val="32"/>
          <w:szCs w:val="32"/>
        </w:rPr>
        <w:t>:</w:t>
      </w:r>
    </w:p>
    <w:p w:rsidR="007F67FB" w:rsidRPr="007F67FB" w:rsidRDefault="007F67FB" w:rsidP="00E31249">
      <w:pPr>
        <w:spacing w:after="0"/>
        <w:rPr>
          <w:b/>
          <w:sz w:val="28"/>
          <w:szCs w:val="28"/>
        </w:rPr>
      </w:pPr>
      <w:r w:rsidRPr="007F67FB">
        <w:rPr>
          <w:b/>
          <w:sz w:val="28"/>
          <w:szCs w:val="28"/>
        </w:rPr>
        <w:t>Did you know?</w:t>
      </w:r>
    </w:p>
    <w:p w:rsidR="007F67FB" w:rsidRDefault="007F67FB" w:rsidP="00E31249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Clear and open communication between co-parents can significantly reduce stress and improve your child’s well-being. Use tools like our messaging feature to stay connected easily!</w:t>
      </w:r>
    </w:p>
    <w:p w:rsidR="007F67FB" w:rsidRDefault="007F67FB" w:rsidP="0002604F">
      <w:pPr>
        <w:spacing w:after="0"/>
        <w:rPr>
          <w:sz w:val="28"/>
          <w:szCs w:val="24"/>
        </w:rPr>
      </w:pPr>
    </w:p>
    <w:p w:rsidR="00182767" w:rsidRPr="00182767" w:rsidRDefault="00182767" w:rsidP="0002604F">
      <w:pPr>
        <w:spacing w:after="0"/>
        <w:rPr>
          <w:sz w:val="24"/>
          <w:szCs w:val="24"/>
        </w:rPr>
      </w:pP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Post 09:</w:t>
      </w:r>
    </w:p>
    <w:p w:rsidR="00E31249" w:rsidRDefault="007F67FB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Caro</w:t>
      </w:r>
      <w:r w:rsidR="002E576C">
        <w:rPr>
          <w:b/>
          <w:sz w:val="32"/>
          <w:szCs w:val="32"/>
        </w:rPr>
        <w:t>u</w:t>
      </w:r>
      <w:r>
        <w:rPr>
          <w:b/>
          <w:sz w:val="32"/>
          <w:szCs w:val="32"/>
        </w:rPr>
        <w:t>sel</w:t>
      </w:r>
      <w:r w:rsidR="00E31249">
        <w:rPr>
          <w:b/>
          <w:sz w:val="32"/>
          <w:szCs w:val="32"/>
        </w:rPr>
        <w:t>: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3 Simple Tips for Better Co-Parenting Communication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</w:p>
    <w:p w:rsidR="007F67FB" w:rsidRPr="007F67FB" w:rsidRDefault="007F67FB" w:rsidP="007F67FB">
      <w:pPr>
        <w:spacing w:after="0"/>
        <w:rPr>
          <w:b/>
          <w:sz w:val="28"/>
          <w:szCs w:val="28"/>
        </w:rPr>
      </w:pPr>
      <w:r w:rsidRPr="007F67FB">
        <w:rPr>
          <w:b/>
          <w:sz w:val="28"/>
          <w:szCs w:val="28"/>
        </w:rPr>
        <w:t>1. Set Clear Expectations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Clear expectations reduce misunderstandings and make co-parenting smoother. Define your roles and schedules to avoid confusion and conflict.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What’s one expectation you set for successful co-parenting?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</w:p>
    <w:p w:rsidR="007F67FB" w:rsidRPr="007F67FB" w:rsidRDefault="007F67FB" w:rsidP="007F67FB">
      <w:pPr>
        <w:spacing w:after="0"/>
        <w:rPr>
          <w:b/>
          <w:sz w:val="28"/>
          <w:szCs w:val="28"/>
        </w:rPr>
      </w:pPr>
      <w:r w:rsidRPr="007F67FB">
        <w:rPr>
          <w:b/>
          <w:sz w:val="28"/>
          <w:szCs w:val="28"/>
        </w:rPr>
        <w:t>2. Use the Right Tools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The right tools help keep everything organized and communication seamless. Use shared calendars or apps to stay on the same page.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Do you use any co-parenting tools? Share your favorites!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</w:p>
    <w:p w:rsidR="007F67FB" w:rsidRPr="007F67FB" w:rsidRDefault="007F67FB" w:rsidP="007F67FB">
      <w:pPr>
        <w:spacing w:after="0"/>
        <w:rPr>
          <w:b/>
          <w:sz w:val="28"/>
          <w:szCs w:val="28"/>
        </w:rPr>
      </w:pPr>
      <w:r w:rsidRPr="007F67FB">
        <w:rPr>
          <w:b/>
          <w:sz w:val="28"/>
          <w:szCs w:val="28"/>
        </w:rPr>
        <w:t>3. Be Open &amp; Respectful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Respectful communication builds trust and makes problem-solving easier. Stay open-minded and empathetic in every conversation.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How do you maintain respect with your co-parent?</w:t>
      </w:r>
    </w:p>
    <w:p w:rsidR="007F67FB" w:rsidRDefault="007F67FB" w:rsidP="007F67FB">
      <w:pPr>
        <w:spacing w:after="0"/>
        <w:rPr>
          <w:sz w:val="28"/>
          <w:szCs w:val="28"/>
        </w:rPr>
      </w:pPr>
    </w:p>
    <w:p w:rsidR="00E31249" w:rsidRP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Caption: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Co-parenting can be smoother with the right communication. Here are 3 simple tips to improve your co-parenting experience: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1️</w:t>
      </w:r>
      <w:r w:rsidRPr="007F67FB">
        <w:rPr>
          <w:rFonts w:ascii="Tahoma" w:hAnsi="Tahoma" w:cs="Tahoma"/>
          <w:sz w:val="28"/>
          <w:szCs w:val="28"/>
        </w:rPr>
        <w:t>⃣</w:t>
      </w:r>
      <w:r w:rsidRPr="007F67FB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</w:t>
      </w:r>
      <w:r w:rsidRPr="007F67FB">
        <w:rPr>
          <w:sz w:val="28"/>
          <w:szCs w:val="28"/>
        </w:rPr>
        <w:t>Set Clear Expectations – Avoid confusion by defining roles and schedules.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2️</w:t>
      </w:r>
      <w:r w:rsidRPr="007F67FB">
        <w:rPr>
          <w:rFonts w:ascii="Tahoma" w:hAnsi="Tahoma" w:cs="Tahoma"/>
          <w:sz w:val="28"/>
          <w:szCs w:val="28"/>
        </w:rPr>
        <w:t>⃣</w:t>
      </w:r>
      <w:r w:rsidRPr="007F67FB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</w:t>
      </w:r>
      <w:r w:rsidRPr="007F67FB">
        <w:rPr>
          <w:sz w:val="28"/>
          <w:szCs w:val="28"/>
        </w:rPr>
        <w:t>Use the Right Tools – Stay organized and on the same page with shared calendars or apps.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>3️</w:t>
      </w:r>
      <w:r w:rsidRPr="007F67FB">
        <w:rPr>
          <w:rFonts w:ascii="Tahoma" w:hAnsi="Tahoma" w:cs="Tahoma"/>
          <w:sz w:val="28"/>
          <w:szCs w:val="28"/>
        </w:rPr>
        <w:t>⃣</w:t>
      </w:r>
      <w:r w:rsidRPr="007F67FB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 </w:t>
      </w:r>
      <w:r w:rsidRPr="007F67FB">
        <w:rPr>
          <w:sz w:val="28"/>
          <w:szCs w:val="28"/>
        </w:rPr>
        <w:t>Be Open &amp; Respectful – Build trust and problem-solve easier with respectful communication.</w:t>
      </w:r>
    </w:p>
    <w:p w:rsidR="007F67FB" w:rsidRPr="007F67FB" w:rsidRDefault="007F67FB" w:rsidP="007F67FB">
      <w:pPr>
        <w:spacing w:after="0"/>
        <w:rPr>
          <w:sz w:val="28"/>
          <w:szCs w:val="28"/>
        </w:rPr>
      </w:pPr>
    </w:p>
    <w:p w:rsidR="00FD70D6" w:rsidRDefault="007F67FB" w:rsidP="007F67FB">
      <w:pPr>
        <w:spacing w:after="0"/>
        <w:rPr>
          <w:sz w:val="28"/>
          <w:szCs w:val="28"/>
        </w:rPr>
      </w:pPr>
      <w:r w:rsidRPr="007F67FB">
        <w:rPr>
          <w:sz w:val="28"/>
          <w:szCs w:val="28"/>
        </w:rPr>
        <w:t xml:space="preserve">How do you make co-parenting work? Share your tips with us! </w:t>
      </w:r>
      <w:r w:rsidRPr="007F67FB">
        <w:rPr>
          <w:rFonts w:ascii="Segoe UI Emoji" w:hAnsi="Segoe UI Emoji" w:cs="Segoe UI Emoji"/>
          <w:sz w:val="28"/>
          <w:szCs w:val="28"/>
        </w:rPr>
        <w:t>🌟</w:t>
      </w:r>
    </w:p>
    <w:p w:rsidR="007F67FB" w:rsidRPr="00FD70D6" w:rsidRDefault="007F67FB" w:rsidP="00FD70D6">
      <w:pPr>
        <w:spacing w:after="0"/>
        <w:rPr>
          <w:sz w:val="28"/>
          <w:szCs w:val="28"/>
        </w:rPr>
      </w:pP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Post 10:</w:t>
      </w: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Text:</w:t>
      </w:r>
    </w:p>
    <w:p w:rsidR="007F67FB" w:rsidRDefault="00CA45B5" w:rsidP="00E31249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It's not about asking permission in co-parenting but about having conversations around your child's needs and wants to find what's best.</w:t>
      </w:r>
    </w:p>
    <w:p w:rsidR="00E31249" w:rsidRP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Caption:</w:t>
      </w:r>
    </w:p>
    <w:p w:rsidR="007F67FB" w:rsidRDefault="00CA45B5" w:rsidP="00053C47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 xml:space="preserve">Co-parenting is about working together, not asking for permission. It’s about having open conversations to prioritize your child's needs and find what’s best for them. </w:t>
      </w:r>
      <w:r w:rsidRPr="00CA45B5">
        <w:rPr>
          <w:rFonts w:ascii="Segoe UI Emoji" w:hAnsi="Segoe UI Emoji" w:cs="Segoe UI Emoji"/>
          <w:sz w:val="28"/>
          <w:szCs w:val="28"/>
        </w:rPr>
        <w:t>🤝💙</w:t>
      </w:r>
      <w:r w:rsidRPr="00CA45B5">
        <w:rPr>
          <w:sz w:val="28"/>
          <w:szCs w:val="28"/>
        </w:rPr>
        <w:t xml:space="preserve"> </w:t>
      </w:r>
    </w:p>
    <w:p w:rsidR="007D140A" w:rsidRDefault="007D140A" w:rsidP="00E31249">
      <w:pPr>
        <w:spacing w:after="0"/>
        <w:rPr>
          <w:b/>
          <w:sz w:val="32"/>
          <w:szCs w:val="32"/>
        </w:rPr>
      </w:pP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Post 11:</w:t>
      </w: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Text:</w:t>
      </w:r>
    </w:p>
    <w:p w:rsidR="007F67FB" w:rsidRDefault="00CA45B5" w:rsidP="00E31249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What matters most is what your kids think of you, not your co-parent’s opinion</w:t>
      </w:r>
    </w:p>
    <w:p w:rsidR="00E31249" w:rsidRP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Caption:</w:t>
      </w:r>
    </w:p>
    <w:p w:rsidR="00CA45B5" w:rsidRPr="00CA45B5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 xml:space="preserve">What truly matters is how your kids see you, not your co-parent's opinion. Focus on being the best parent you can be for them. </w:t>
      </w:r>
      <w:r w:rsidRPr="00CA45B5">
        <w:rPr>
          <w:rFonts w:ascii="Segoe UI Emoji" w:hAnsi="Segoe UI Emoji" w:cs="Segoe UI Emoji"/>
          <w:sz w:val="28"/>
          <w:szCs w:val="28"/>
        </w:rPr>
        <w:t>💖</w:t>
      </w:r>
    </w:p>
    <w:p w:rsidR="00CA45B5" w:rsidRPr="00CA45B5" w:rsidRDefault="00CA45B5" w:rsidP="00CA45B5">
      <w:pPr>
        <w:spacing w:after="0"/>
        <w:rPr>
          <w:sz w:val="28"/>
          <w:szCs w:val="28"/>
        </w:rPr>
      </w:pPr>
    </w:p>
    <w:p w:rsidR="00CA45B5" w:rsidRPr="00CA45B5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Let us know in the comments:</w:t>
      </w:r>
    </w:p>
    <w:p w:rsidR="00CA45B5" w:rsidRPr="00CA45B5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• How do you prioritize your child's needs?</w:t>
      </w:r>
    </w:p>
    <w:p w:rsidR="00086069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• What’s most important to you in co-parenting?</w:t>
      </w:r>
    </w:p>
    <w:p w:rsidR="00CA45B5" w:rsidRDefault="00CA45B5" w:rsidP="00CA45B5">
      <w:pPr>
        <w:spacing w:after="0"/>
        <w:rPr>
          <w:sz w:val="28"/>
          <w:szCs w:val="28"/>
        </w:rPr>
      </w:pPr>
    </w:p>
    <w:p w:rsidR="007F67FB" w:rsidRDefault="007F67FB" w:rsidP="00E31249">
      <w:pPr>
        <w:spacing w:after="0"/>
        <w:rPr>
          <w:b/>
          <w:sz w:val="32"/>
          <w:szCs w:val="32"/>
        </w:rPr>
      </w:pPr>
    </w:p>
    <w:p w:rsid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Post 12:</w:t>
      </w:r>
    </w:p>
    <w:p w:rsidR="009A08AF" w:rsidRDefault="00CA45B5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Caro</w:t>
      </w:r>
      <w:r w:rsidR="002E576C">
        <w:rPr>
          <w:b/>
          <w:sz w:val="32"/>
          <w:szCs w:val="32"/>
        </w:rPr>
        <w:t>u</w:t>
      </w:r>
      <w:r>
        <w:rPr>
          <w:b/>
          <w:sz w:val="32"/>
          <w:szCs w:val="32"/>
        </w:rPr>
        <w:t>sel</w:t>
      </w:r>
      <w:r w:rsidR="00E31249">
        <w:rPr>
          <w:b/>
          <w:sz w:val="32"/>
          <w:szCs w:val="32"/>
        </w:rPr>
        <w:t>:</w:t>
      </w:r>
    </w:p>
    <w:p w:rsidR="00CA45B5" w:rsidRDefault="00CA45B5" w:rsidP="00E31249">
      <w:pPr>
        <w:spacing w:after="0"/>
        <w:rPr>
          <w:b/>
          <w:sz w:val="32"/>
          <w:szCs w:val="32"/>
        </w:rPr>
      </w:pPr>
    </w:p>
    <w:p w:rsidR="00CA45B5" w:rsidRPr="00CA45B5" w:rsidRDefault="00CA45B5" w:rsidP="00CA45B5">
      <w:pPr>
        <w:spacing w:after="0"/>
        <w:rPr>
          <w:b/>
          <w:sz w:val="28"/>
          <w:szCs w:val="28"/>
        </w:rPr>
      </w:pPr>
      <w:r w:rsidRPr="00CA45B5">
        <w:rPr>
          <w:b/>
          <w:sz w:val="28"/>
          <w:szCs w:val="28"/>
        </w:rPr>
        <w:t>Slide 1:</w:t>
      </w:r>
    </w:p>
    <w:p w:rsidR="00CA45B5" w:rsidRPr="00CA45B5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CREATE A POSITIVE START WITH YOUR CHILD</w:t>
      </w:r>
    </w:p>
    <w:p w:rsidR="00CA45B5" w:rsidRDefault="00CA45B5" w:rsidP="00CA45B5">
      <w:pPr>
        <w:spacing w:after="0"/>
        <w:rPr>
          <w:sz w:val="28"/>
          <w:szCs w:val="28"/>
        </w:rPr>
      </w:pPr>
    </w:p>
    <w:p w:rsidR="00CA45B5" w:rsidRPr="00CA45B5" w:rsidRDefault="00CA45B5" w:rsidP="00CA45B5">
      <w:pPr>
        <w:spacing w:after="0"/>
        <w:rPr>
          <w:b/>
          <w:sz w:val="28"/>
          <w:szCs w:val="28"/>
        </w:rPr>
      </w:pPr>
      <w:r w:rsidRPr="00CA45B5">
        <w:rPr>
          <w:b/>
          <w:sz w:val="28"/>
          <w:szCs w:val="28"/>
        </w:rPr>
        <w:t>Slide 2:</w:t>
      </w:r>
    </w:p>
    <w:p w:rsidR="00CA45B5" w:rsidRPr="00CA45B5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What was your favorite moment from last year? Let’s make even more this year!</w:t>
      </w:r>
    </w:p>
    <w:p w:rsidR="00CA45B5" w:rsidRDefault="00CA45B5" w:rsidP="00CA45B5">
      <w:pPr>
        <w:spacing w:after="0"/>
        <w:rPr>
          <w:sz w:val="28"/>
          <w:szCs w:val="28"/>
        </w:rPr>
      </w:pPr>
    </w:p>
    <w:p w:rsidR="00CA45B5" w:rsidRPr="00CA45B5" w:rsidRDefault="00CA45B5" w:rsidP="00CA45B5">
      <w:pPr>
        <w:spacing w:after="0"/>
        <w:rPr>
          <w:b/>
          <w:sz w:val="28"/>
          <w:szCs w:val="28"/>
        </w:rPr>
      </w:pPr>
      <w:r w:rsidRPr="00CA45B5">
        <w:rPr>
          <w:b/>
          <w:sz w:val="28"/>
          <w:szCs w:val="28"/>
        </w:rPr>
        <w:t>Slide 3:</w:t>
      </w:r>
    </w:p>
    <w:p w:rsidR="00CA45B5" w:rsidRPr="00CA45B5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Your feelings are important to me</w:t>
      </w:r>
    </w:p>
    <w:p w:rsidR="00CA45B5" w:rsidRDefault="00CA45B5" w:rsidP="00CA45B5">
      <w:pPr>
        <w:spacing w:after="0"/>
        <w:rPr>
          <w:sz w:val="28"/>
          <w:szCs w:val="28"/>
        </w:rPr>
      </w:pPr>
    </w:p>
    <w:p w:rsidR="00CA45B5" w:rsidRPr="00CA45B5" w:rsidRDefault="00CA45B5" w:rsidP="00CA45B5">
      <w:pPr>
        <w:spacing w:after="0"/>
        <w:rPr>
          <w:b/>
          <w:sz w:val="28"/>
          <w:szCs w:val="28"/>
        </w:rPr>
      </w:pPr>
      <w:r w:rsidRPr="00CA45B5">
        <w:rPr>
          <w:b/>
          <w:sz w:val="28"/>
          <w:szCs w:val="28"/>
        </w:rPr>
        <w:t>Slide 4:</w:t>
      </w:r>
    </w:p>
    <w:p w:rsidR="00CA45B5" w:rsidRPr="00CA45B5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How can I support you in making this year even better?</w:t>
      </w:r>
    </w:p>
    <w:p w:rsidR="00CA45B5" w:rsidRDefault="00CA45B5" w:rsidP="00CA45B5">
      <w:pPr>
        <w:spacing w:after="0"/>
        <w:rPr>
          <w:sz w:val="28"/>
          <w:szCs w:val="28"/>
        </w:rPr>
      </w:pPr>
    </w:p>
    <w:p w:rsidR="00CA45B5" w:rsidRPr="00CA45B5" w:rsidRDefault="00CA45B5" w:rsidP="00CA45B5">
      <w:pPr>
        <w:spacing w:after="0"/>
        <w:rPr>
          <w:b/>
          <w:sz w:val="28"/>
          <w:szCs w:val="28"/>
        </w:rPr>
      </w:pPr>
      <w:r w:rsidRPr="00CA45B5">
        <w:rPr>
          <w:b/>
          <w:sz w:val="28"/>
          <w:szCs w:val="28"/>
        </w:rPr>
        <w:t>Slide 5:</w:t>
      </w:r>
    </w:p>
    <w:p w:rsidR="00CA45B5" w:rsidRPr="00CA45B5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I’m so proud of everything you’ve achieved</w:t>
      </w:r>
    </w:p>
    <w:p w:rsidR="00CA45B5" w:rsidRDefault="00CA45B5" w:rsidP="00CA45B5">
      <w:pPr>
        <w:spacing w:after="0"/>
        <w:rPr>
          <w:sz w:val="28"/>
          <w:szCs w:val="28"/>
        </w:rPr>
      </w:pPr>
    </w:p>
    <w:p w:rsidR="00CA45B5" w:rsidRPr="00CA45B5" w:rsidRDefault="00CA45B5" w:rsidP="00CA45B5">
      <w:pPr>
        <w:spacing w:after="0"/>
        <w:rPr>
          <w:b/>
          <w:sz w:val="28"/>
          <w:szCs w:val="28"/>
        </w:rPr>
      </w:pPr>
      <w:r w:rsidRPr="00CA45B5">
        <w:rPr>
          <w:b/>
          <w:sz w:val="28"/>
          <w:szCs w:val="28"/>
        </w:rPr>
        <w:t>Slide 6:</w:t>
      </w:r>
    </w:p>
    <w:p w:rsidR="00CA45B5" w:rsidRPr="00CA45B5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You are loved more than you know</w:t>
      </w:r>
    </w:p>
    <w:p w:rsidR="00CA45B5" w:rsidRDefault="00CA45B5" w:rsidP="00CA45B5">
      <w:pPr>
        <w:spacing w:after="0"/>
        <w:rPr>
          <w:sz w:val="28"/>
          <w:szCs w:val="28"/>
        </w:rPr>
      </w:pPr>
    </w:p>
    <w:p w:rsidR="00CA45B5" w:rsidRPr="00CA45B5" w:rsidRDefault="00CA45B5" w:rsidP="00CA45B5">
      <w:pPr>
        <w:spacing w:after="0"/>
        <w:rPr>
          <w:b/>
          <w:sz w:val="28"/>
          <w:szCs w:val="28"/>
        </w:rPr>
      </w:pPr>
      <w:r w:rsidRPr="00CA45B5">
        <w:rPr>
          <w:b/>
          <w:sz w:val="28"/>
          <w:szCs w:val="28"/>
        </w:rPr>
        <w:t>Slide 7:</w:t>
      </w:r>
    </w:p>
    <w:p w:rsidR="00CA45B5" w:rsidRPr="00CA45B5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You are never alone in this journey</w:t>
      </w:r>
    </w:p>
    <w:p w:rsidR="00CA45B5" w:rsidRDefault="00CA45B5" w:rsidP="00CA45B5">
      <w:pPr>
        <w:spacing w:after="0"/>
        <w:rPr>
          <w:sz w:val="28"/>
          <w:szCs w:val="28"/>
        </w:rPr>
      </w:pPr>
    </w:p>
    <w:p w:rsidR="00CA45B5" w:rsidRPr="00CA45B5" w:rsidRDefault="00CA45B5" w:rsidP="00CA45B5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S</w:t>
      </w:r>
      <w:r w:rsidRPr="00CA45B5">
        <w:rPr>
          <w:b/>
          <w:sz w:val="28"/>
          <w:szCs w:val="28"/>
        </w:rPr>
        <w:t>lide 8:</w:t>
      </w:r>
    </w:p>
    <w:p w:rsidR="00CA45B5" w:rsidRPr="00CA45B5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Let us know in the comments:</w:t>
      </w:r>
    </w:p>
    <w:p w:rsidR="00CA45B5" w:rsidRPr="00CA45B5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• What’s one special moment you’re looking forward to this year with your child?</w:t>
      </w:r>
    </w:p>
    <w:p w:rsidR="00CA45B5" w:rsidRPr="00CA45B5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• How do you show support and love in your co-parenting journey?</w:t>
      </w:r>
    </w:p>
    <w:p w:rsidR="00CA45B5" w:rsidRPr="00CA45B5" w:rsidRDefault="00CA45B5" w:rsidP="00CA45B5">
      <w:pPr>
        <w:spacing w:after="0"/>
        <w:rPr>
          <w:sz w:val="28"/>
          <w:szCs w:val="28"/>
        </w:rPr>
      </w:pPr>
    </w:p>
    <w:p w:rsidR="007F67FB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 xml:space="preserve">Follow: </w:t>
      </w:r>
      <w:proofErr w:type="spellStart"/>
      <w:r w:rsidRPr="00CA45B5">
        <w:rPr>
          <w:sz w:val="28"/>
          <w:szCs w:val="28"/>
        </w:rPr>
        <w:t>peacefulcoparenting.app</w:t>
      </w:r>
      <w:proofErr w:type="spellEnd"/>
    </w:p>
    <w:p w:rsidR="00CA45B5" w:rsidRDefault="00CA45B5" w:rsidP="00CA45B5">
      <w:pPr>
        <w:spacing w:after="0"/>
        <w:rPr>
          <w:sz w:val="28"/>
          <w:szCs w:val="28"/>
        </w:rPr>
      </w:pPr>
    </w:p>
    <w:p w:rsidR="00E31249" w:rsidRPr="00E31249" w:rsidRDefault="00E31249" w:rsidP="00E31249">
      <w:pPr>
        <w:spacing w:after="0"/>
        <w:rPr>
          <w:b/>
          <w:sz w:val="32"/>
          <w:szCs w:val="32"/>
        </w:rPr>
      </w:pPr>
      <w:r>
        <w:rPr>
          <w:b/>
          <w:sz w:val="32"/>
          <w:szCs w:val="32"/>
        </w:rPr>
        <w:t>Caption:</w:t>
      </w:r>
    </w:p>
    <w:p w:rsidR="00CA45B5" w:rsidRPr="00CA45B5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lastRenderedPageBreak/>
        <w:t xml:space="preserve">Such a beautiful way to start the year with your child! </w:t>
      </w:r>
      <w:r w:rsidRPr="00CA45B5">
        <w:rPr>
          <w:rFonts w:ascii="Segoe UI Emoji" w:hAnsi="Segoe UI Emoji" w:cs="Segoe UI Emoji"/>
          <w:sz w:val="28"/>
          <w:szCs w:val="28"/>
        </w:rPr>
        <w:t>💖</w:t>
      </w:r>
      <w:r w:rsidRPr="00CA45B5">
        <w:rPr>
          <w:sz w:val="28"/>
          <w:szCs w:val="28"/>
        </w:rPr>
        <w:t xml:space="preserve"> It's all about making them feel loved, supported, and heard. Let’s continue creating positive memories and growing together. </w:t>
      </w:r>
      <w:r w:rsidRPr="00CA45B5">
        <w:rPr>
          <w:rFonts w:ascii="Segoe UI Emoji" w:hAnsi="Segoe UI Emoji" w:cs="Segoe UI Emoji"/>
          <w:sz w:val="28"/>
          <w:szCs w:val="28"/>
        </w:rPr>
        <w:t>😊</w:t>
      </w:r>
    </w:p>
    <w:p w:rsidR="00CA45B5" w:rsidRPr="00CA45B5" w:rsidRDefault="00CA45B5" w:rsidP="00CA45B5">
      <w:pPr>
        <w:spacing w:after="0"/>
        <w:rPr>
          <w:sz w:val="28"/>
          <w:szCs w:val="28"/>
        </w:rPr>
      </w:pPr>
    </w:p>
    <w:p w:rsidR="00CA45B5" w:rsidRPr="00CA45B5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Let us know in the comments:</w:t>
      </w:r>
    </w:p>
    <w:p w:rsidR="00CA45B5" w:rsidRPr="00CA45B5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• What’s one special moment you’re looking forward to this year with your child?</w:t>
      </w:r>
    </w:p>
    <w:p w:rsidR="00CA45B5" w:rsidRDefault="00CA45B5" w:rsidP="00CA45B5">
      <w:pPr>
        <w:spacing w:after="0"/>
        <w:rPr>
          <w:sz w:val="28"/>
          <w:szCs w:val="28"/>
        </w:rPr>
      </w:pPr>
      <w:r w:rsidRPr="00CA45B5">
        <w:rPr>
          <w:sz w:val="28"/>
          <w:szCs w:val="28"/>
        </w:rPr>
        <w:t>• How do you show support and love in your co-parenting journey?</w:t>
      </w:r>
    </w:p>
    <w:p w:rsidR="00384ECB" w:rsidRDefault="00384ECB" w:rsidP="00CA45B5">
      <w:pPr>
        <w:spacing w:after="0"/>
        <w:rPr>
          <w:sz w:val="28"/>
          <w:szCs w:val="28"/>
        </w:rPr>
      </w:pPr>
    </w:p>
    <w:p w:rsidR="00384ECB" w:rsidRDefault="00384ECB" w:rsidP="00CA45B5">
      <w:pPr>
        <w:spacing w:after="0"/>
        <w:rPr>
          <w:b/>
          <w:sz w:val="28"/>
          <w:szCs w:val="28"/>
        </w:rPr>
      </w:pPr>
      <w:r w:rsidRPr="00384ECB">
        <w:rPr>
          <w:b/>
          <w:sz w:val="28"/>
          <w:szCs w:val="28"/>
        </w:rPr>
        <w:t xml:space="preserve">Example of </w:t>
      </w:r>
      <w:bookmarkStart w:id="0" w:name="_GoBack"/>
      <w:bookmarkEnd w:id="0"/>
      <w:r w:rsidRPr="00384ECB">
        <w:rPr>
          <w:b/>
          <w:sz w:val="28"/>
          <w:szCs w:val="28"/>
        </w:rPr>
        <w:t>Caro</w:t>
      </w:r>
      <w:r w:rsidR="002E576C">
        <w:rPr>
          <w:b/>
          <w:sz w:val="28"/>
          <w:szCs w:val="28"/>
        </w:rPr>
        <w:t>u</w:t>
      </w:r>
      <w:r w:rsidRPr="00384ECB">
        <w:rPr>
          <w:b/>
          <w:sz w:val="28"/>
          <w:szCs w:val="28"/>
        </w:rPr>
        <w:t>sel:</w:t>
      </w:r>
    </w:p>
    <w:p w:rsidR="00384ECB" w:rsidRDefault="002E576C" w:rsidP="00CA45B5">
      <w:pPr>
        <w:spacing w:after="0"/>
        <w:rPr>
          <w:b/>
          <w:sz w:val="28"/>
          <w:szCs w:val="28"/>
        </w:rPr>
      </w:pPr>
      <w:hyperlink r:id="rId4" w:history="1">
        <w:r w:rsidR="00384ECB" w:rsidRPr="00751D39">
          <w:rPr>
            <w:rStyle w:val="Hyperlink"/>
            <w:b/>
            <w:sz w:val="28"/>
            <w:szCs w:val="28"/>
          </w:rPr>
          <w:t>https://www.instagram.com/p/DENxPBcTz1y/?img_index=1</w:t>
        </w:r>
      </w:hyperlink>
    </w:p>
    <w:p w:rsidR="00384ECB" w:rsidRPr="00384ECB" w:rsidRDefault="00384ECB" w:rsidP="00CA45B5">
      <w:pPr>
        <w:spacing w:after="0"/>
        <w:rPr>
          <w:b/>
          <w:sz w:val="28"/>
          <w:szCs w:val="28"/>
        </w:rPr>
      </w:pPr>
    </w:p>
    <w:sectPr w:rsidR="00384ECB" w:rsidRPr="00384E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yMDG1MLYwsTQxMrJU0lEKTi0uzszPAykwqgUAyoPMmywAAAA="/>
  </w:docVars>
  <w:rsids>
    <w:rsidRoot w:val="00E31249"/>
    <w:rsid w:val="0002604F"/>
    <w:rsid w:val="00053C47"/>
    <w:rsid w:val="00086069"/>
    <w:rsid w:val="00125D24"/>
    <w:rsid w:val="00182767"/>
    <w:rsid w:val="001B322C"/>
    <w:rsid w:val="001E4988"/>
    <w:rsid w:val="002602AA"/>
    <w:rsid w:val="002D5F0F"/>
    <w:rsid w:val="002E576C"/>
    <w:rsid w:val="00330699"/>
    <w:rsid w:val="00384ECB"/>
    <w:rsid w:val="003C6DC9"/>
    <w:rsid w:val="004C5F2A"/>
    <w:rsid w:val="00552F76"/>
    <w:rsid w:val="00564BAD"/>
    <w:rsid w:val="00675452"/>
    <w:rsid w:val="00731481"/>
    <w:rsid w:val="007D12E5"/>
    <w:rsid w:val="007D140A"/>
    <w:rsid w:val="007F67FB"/>
    <w:rsid w:val="009A08AF"/>
    <w:rsid w:val="009A6A8E"/>
    <w:rsid w:val="009C7A33"/>
    <w:rsid w:val="00C3583D"/>
    <w:rsid w:val="00C5244B"/>
    <w:rsid w:val="00CA45B5"/>
    <w:rsid w:val="00DC20F2"/>
    <w:rsid w:val="00E1130E"/>
    <w:rsid w:val="00E31249"/>
    <w:rsid w:val="00EA1893"/>
    <w:rsid w:val="00F37099"/>
    <w:rsid w:val="00FA01B7"/>
    <w:rsid w:val="00FD7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A41EA"/>
  <w15:chartTrackingRefBased/>
  <w15:docId w15:val="{C873D85A-648A-4403-91F6-37AF7DA36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84E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4E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39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instagram.com/p/DENxPBcTz1y/?img_index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7</Pages>
  <Words>1105</Words>
  <Characters>630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Zaid</dc:creator>
  <cp:keywords/>
  <dc:description/>
  <cp:lastModifiedBy>Raheel Hafeez</cp:lastModifiedBy>
  <cp:revision>26</cp:revision>
  <dcterms:created xsi:type="dcterms:W3CDTF">2024-12-20T15:52:00Z</dcterms:created>
  <dcterms:modified xsi:type="dcterms:W3CDTF">2025-01-02T20:32:00Z</dcterms:modified>
</cp:coreProperties>
</file>